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7BC" w:rsidRDefault="008D04E3">
      <w:bookmarkStart w:id="0" w:name="_GoBack"/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2F04187D" wp14:editId="4B2C4070">
            <wp:simplePos x="0" y="0"/>
            <wp:positionH relativeFrom="column">
              <wp:posOffset>-480060</wp:posOffset>
            </wp:positionH>
            <wp:positionV relativeFrom="paragraph">
              <wp:posOffset>3642360</wp:posOffset>
            </wp:positionV>
            <wp:extent cx="6410325" cy="3343275"/>
            <wp:effectExtent l="0" t="0" r="9525" b="9525"/>
            <wp:wrapNone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anchor>
        </w:drawing>
      </w:r>
      <w:bookmarkEnd w:id="0"/>
      <w:r w:rsidR="00F453DB"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480060</wp:posOffset>
            </wp:positionH>
            <wp:positionV relativeFrom="paragraph">
              <wp:posOffset>3810</wp:posOffset>
            </wp:positionV>
            <wp:extent cx="6410325" cy="3343275"/>
            <wp:effectExtent l="0" t="0" r="9525" b="9525"/>
            <wp:wrapTopAndBottom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anchor>
        </w:drawing>
      </w:r>
    </w:p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1019BD"/>
    <w:rsid w:val="0039795F"/>
    <w:rsid w:val="004D77BC"/>
    <w:rsid w:val="005A1DAF"/>
    <w:rsid w:val="00674DD1"/>
    <w:rsid w:val="008D04E3"/>
    <w:rsid w:val="00924C58"/>
    <w:rsid w:val="009D367B"/>
    <w:rsid w:val="009F20D4"/>
    <w:rsid w:val="00BB53E4"/>
    <w:rsid w:val="00C14FC1"/>
    <w:rsid w:val="00CB03CD"/>
    <w:rsid w:val="00CC0E33"/>
    <w:rsid w:val="00EB1F9D"/>
    <w:rsid w:val="00F4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anagerTestClass m in managers]&gt;&gt;&lt;&lt;x [m.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getContracts().size()]&gt;&gt;&lt;&lt;seriesColor ["Red"]&gt;&gt;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58-4E1D-94F1-88E85BBCD78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getContracts().sum(c =&gt; c.getPrice()) / 1000000]&gt;&gt;&lt;&lt;seriesColor ["0xFFFF0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E58-4E1D-94F1-88E85BBCD7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anagerTestClass m in managers]&gt;&gt;&lt;&lt;x [m.getName()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getContracts().size()]&gt;&gt;&lt;&lt;seriesColor ["Red"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33202928"/>
        <c:axId val="333205280"/>
      </c:barChart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getContracts().sum(c =&gt; c.getPrice()) / 1000000]&gt;&gt;&lt;&lt;seriesColor ["0xFFFF0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6</cp:revision>
  <dcterms:created xsi:type="dcterms:W3CDTF">2018-03-23T01:43:00Z</dcterms:created>
  <dcterms:modified xsi:type="dcterms:W3CDTF">2019-05-21T07:13:00Z</dcterms:modified>
</cp:coreProperties>
</file>